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8BFA0" w14:textId="77777777" w:rsidR="00D4336F" w:rsidRPr="00F56276" w:rsidRDefault="00F706E1" w:rsidP="00D12C40">
      <w:pPr>
        <w:pStyle w:val="Heading1"/>
      </w:pPr>
      <w:r w:rsidRPr="00F56276">
        <w:t>Title</w:t>
      </w:r>
    </w:p>
    <w:p w14:paraId="55AC49B2" w14:textId="77777777" w:rsidR="00D4336F" w:rsidRPr="0077459B" w:rsidRDefault="00F706E1" w:rsidP="00EA0602">
      <w:pPr>
        <w:pStyle w:val="Subtitle"/>
        <w:spacing w:before="0" w:after="0"/>
      </w:pPr>
      <w:r w:rsidRPr="0077459B">
        <w:t>Subtitle</w:t>
      </w:r>
    </w:p>
    <w:p w14:paraId="4D941312" w14:textId="77777777" w:rsidR="00516E29" w:rsidRDefault="00340D8E" w:rsidP="00EA0602">
      <w:pPr>
        <w:pStyle w:val="TOC1"/>
        <w:tabs>
          <w:tab w:val="left" w:pos="440"/>
          <w:tab w:val="right" w:leader="dot" w:pos="14668"/>
        </w:tabs>
        <w:spacing w:after="0"/>
        <w:rPr>
          <w:rFonts w:asciiTheme="minorHAnsi" w:eastAsiaTheme="minorEastAsia" w:hAnsiTheme="minorHAnsi"/>
          <w:noProof/>
          <w:szCs w:val="22"/>
          <w:lang w:val="en-GB" w:eastAsia="en-GB"/>
        </w:rPr>
      </w:pPr>
      <w:r>
        <w:fldChar w:fldCharType="begin"/>
      </w:r>
      <w:r>
        <w:instrText>TOC \o "1-3" \h \z \u</w:instrText>
      </w:r>
      <w:r>
        <w:fldChar w:fldCharType="separate"/>
      </w:r>
      <w:r w:rsidR="00F706E1">
        <w:t>Hyperlink</w:t>
      </w:r>
    </w:p>
    <w:p w14:paraId="44AC7879" w14:textId="77777777" w:rsidR="00D4336F" w:rsidRDefault="00340D8E" w:rsidP="00EA0602">
      <w:pPr>
        <w:spacing w:after="0"/>
      </w:pPr>
      <w:r>
        <w:fldChar w:fldCharType="end"/>
      </w:r>
    </w:p>
    <w:p w14:paraId="2796991E" w14:textId="77777777" w:rsidR="005B1ECD" w:rsidRPr="00DB3DCC" w:rsidRDefault="00817A40">
      <w:pPr>
        <w:rPr>
          <w:rStyle w:val="Hyperlink"/>
          <w:rFonts w:cs="Arial"/>
          <w:szCs w:val="22"/>
        </w:rPr>
      </w:pPr>
      <w:hyperlink r:id="rId7" w:history="1">
        <w:r w:rsidR="00A0514B" w:rsidRPr="00DB3DCC">
          <w:rPr>
            <w:rStyle w:val="Hyperlink"/>
            <w:rFonts w:cs="Arial"/>
            <w:szCs w:val="22"/>
          </w:rPr>
          <w:t>https://www.nrscotland.gov.uk/statistics-and-data/statistics/statistics-by-theme/vital-events/deaths/deaths-background-information/death-certificates-and-coding-the-causes-of-death</w:t>
        </w:r>
      </w:hyperlink>
    </w:p>
    <w:p w14:paraId="577CE199" w14:textId="77777777" w:rsidR="00D4336F" w:rsidRDefault="00340D8E" w:rsidP="005B1ECD">
      <w:pPr>
        <w:pStyle w:val="FirstParagraph"/>
      </w:pPr>
      <w:r>
        <w:br w:type="page"/>
      </w:r>
    </w:p>
    <w:p w14:paraId="6CE79248" w14:textId="77777777" w:rsidR="00D4336F" w:rsidRDefault="00F706E1">
      <w:pPr>
        <w:pStyle w:val="Heading1"/>
      </w:pPr>
      <w:bookmarkStart w:id="0" w:name="case-summary"/>
      <w:r>
        <w:lastRenderedPageBreak/>
        <w:t>Heading 1</w:t>
      </w:r>
    </w:p>
    <w:p w14:paraId="0AE3BCFC" w14:textId="77777777" w:rsidR="00D4336F" w:rsidRDefault="00F706E1" w:rsidP="00C41A99">
      <w:pPr>
        <w:pStyle w:val="Heading2"/>
        <w:spacing w:before="0"/>
      </w:pPr>
      <w:bookmarkStart w:id="1" w:name="scotland"/>
      <w:r>
        <w:t>Heading 2</w:t>
      </w:r>
    </w:p>
    <w:p w14:paraId="5DD5C784" w14:textId="77777777" w:rsidR="00D4336F" w:rsidRDefault="00F706E1" w:rsidP="00C41A99">
      <w:pPr>
        <w:pStyle w:val="Compact"/>
        <w:numPr>
          <w:ilvl w:val="0"/>
          <w:numId w:val="30"/>
        </w:numPr>
        <w:spacing w:before="0" w:after="0"/>
      </w:pPr>
      <w:r>
        <w:t>Compact</w:t>
      </w:r>
    </w:p>
    <w:p w14:paraId="6D540717" w14:textId="77777777" w:rsidR="00C6312E" w:rsidRPr="00794214" w:rsidRDefault="00C6312E" w:rsidP="00C41A99">
      <w:pPr>
        <w:pStyle w:val="FirstParagraph"/>
        <w:numPr>
          <w:ilvl w:val="0"/>
          <w:numId w:val="30"/>
        </w:numPr>
        <w:spacing w:before="0" w:after="0"/>
        <w:rPr>
          <w:szCs w:val="22"/>
        </w:rPr>
      </w:pPr>
      <w:r w:rsidRPr="00794214">
        <w:rPr>
          <w:szCs w:val="22"/>
        </w:rPr>
        <w:t>First Paragraph</w:t>
      </w:r>
    </w:p>
    <w:p w14:paraId="4BA0EC06" w14:textId="77777777" w:rsidR="00C6312E" w:rsidRPr="00794214" w:rsidRDefault="00C6312E" w:rsidP="00C41A99">
      <w:pPr>
        <w:pStyle w:val="BodyText"/>
        <w:numPr>
          <w:ilvl w:val="0"/>
          <w:numId w:val="30"/>
        </w:numPr>
        <w:spacing w:before="0" w:after="0"/>
        <w:rPr>
          <w:szCs w:val="22"/>
        </w:rPr>
      </w:pPr>
      <w:r w:rsidRPr="00794214">
        <w:rPr>
          <w:szCs w:val="22"/>
        </w:rPr>
        <w:t>Body Text</w:t>
      </w:r>
    </w:p>
    <w:p w14:paraId="778B86F5" w14:textId="77777777" w:rsidR="00C6312E" w:rsidRPr="00794214" w:rsidRDefault="00C6312E" w:rsidP="00D9321A">
      <w:pPr>
        <w:numPr>
          <w:ilvl w:val="0"/>
          <w:numId w:val="30"/>
        </w:numPr>
        <w:spacing w:before="0" w:after="0"/>
        <w:rPr>
          <w:szCs w:val="22"/>
        </w:rPr>
      </w:pPr>
      <w:r w:rsidRPr="00794214">
        <w:rPr>
          <w:szCs w:val="22"/>
        </w:rPr>
        <w:t>Normal</w:t>
      </w:r>
    </w:p>
    <w:p w14:paraId="3EC54A9B" w14:textId="77777777" w:rsidR="00C6312E" w:rsidRPr="00C6312E" w:rsidRDefault="00C6312E" w:rsidP="00C6312E">
      <w:pPr>
        <w:pStyle w:val="BodyText"/>
      </w:pPr>
    </w:p>
    <w:p w14:paraId="31CC01D6" w14:textId="77777777" w:rsidR="00C6312E" w:rsidRDefault="00C6312E" w:rsidP="00C6312E">
      <w:pPr>
        <w:pStyle w:val="Compact"/>
      </w:pPr>
    </w:p>
    <w:p w14:paraId="7A6F4D4C" w14:textId="77777777" w:rsidR="00C6312E" w:rsidRDefault="00F706E1" w:rsidP="00C6312E">
      <w:pPr>
        <w:pStyle w:val="TableCaption"/>
        <w:rPr>
          <w:b/>
        </w:rPr>
      </w:pPr>
      <w:bookmarkStart w:id="2" w:name="lanarkshire"/>
      <w:bookmarkEnd w:id="1"/>
      <w:r>
        <w:rPr>
          <w:b/>
        </w:rPr>
        <w:t>Title Caption</w:t>
      </w:r>
    </w:p>
    <w:p w14:paraId="71F74BAA" w14:textId="77777777" w:rsidR="00D36209" w:rsidRDefault="00D36209" w:rsidP="00C6312E">
      <w:pPr>
        <w:pStyle w:val="TableCaption"/>
        <w:rPr>
          <w:i w:val="0"/>
        </w:rPr>
      </w:pPr>
    </w:p>
    <w:p w14:paraId="0A7F2CC4" w14:textId="77777777" w:rsidR="00817A40" w:rsidRDefault="00817A40" w:rsidP="00C6312E">
      <w:pPr>
        <w:pStyle w:val="TableCaption"/>
        <w:rPr>
          <w:i w:val="0"/>
        </w:rPr>
      </w:pPr>
    </w:p>
    <w:p w14:paraId="6C899F8B" w14:textId="0DCDFB3A" w:rsidR="00817A40" w:rsidRPr="00817A40" w:rsidRDefault="00817A40" w:rsidP="00817A40">
      <w:pPr>
        <w:pStyle w:val="TableCaption"/>
      </w:pPr>
      <w:r w:rsidRPr="00817A40">
        <w:t xml:space="preserve">Table: </w:t>
      </w:r>
      <w:r>
        <w:t>Caption</w:t>
      </w:r>
    </w:p>
    <w:p w14:paraId="1AF565A8" w14:textId="77777777" w:rsidR="00817A40" w:rsidRPr="00C6312E" w:rsidRDefault="00817A40" w:rsidP="00C6312E">
      <w:pPr>
        <w:pStyle w:val="TableCaption"/>
        <w:rPr>
          <w:i w:val="0"/>
        </w:rPr>
        <w:sectPr w:rsidR="00817A40" w:rsidRPr="00C6312E" w:rsidSect="005F6C10">
          <w:footerReference w:type="even" r:id="rId8"/>
          <w:footerReference w:type="default" r:id="rId9"/>
          <w:type w:val="oddPage"/>
          <w:pgSz w:w="16838" w:h="11906" w:orient="landscape"/>
          <w:pgMar w:top="720" w:right="720" w:bottom="720" w:left="720" w:header="567" w:footer="567" w:gutter="720"/>
          <w:cols w:space="720"/>
          <w:docGrid w:linePitch="272"/>
        </w:sectPr>
      </w:pPr>
    </w:p>
    <w:bookmarkEnd w:id="0"/>
    <w:bookmarkEnd w:id="2"/>
    <w:p w14:paraId="53499A0C" w14:textId="77777777" w:rsidR="00340D8E" w:rsidRDefault="00340D8E"/>
    <w:sectPr w:rsidR="00340D8E" w:rsidSect="00804BA1">
      <w:footerReference w:type="even" r:id="rId10"/>
      <w:footerReference w:type="default" r:id="rId11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064F6C" w14:textId="77777777" w:rsidR="00162A06" w:rsidRDefault="00162A06">
      <w:pPr>
        <w:spacing w:after="0"/>
      </w:pPr>
      <w:r>
        <w:separator/>
      </w:r>
    </w:p>
  </w:endnote>
  <w:endnote w:type="continuationSeparator" w:id="0">
    <w:p w14:paraId="12F19C57" w14:textId="77777777" w:rsidR="00162A06" w:rsidRDefault="00162A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6244C3" w14:textId="77777777" w:rsidR="000F7AC0" w:rsidRDefault="00340D8E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16E29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33F4D777" w14:textId="77777777" w:rsidR="000F7AC0" w:rsidRDefault="000F7AC0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72488DE" w14:textId="77777777" w:rsidR="000F7AC0" w:rsidRDefault="00340D8E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C64CB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FA3A44F" w14:textId="77777777" w:rsidR="000F7AC0" w:rsidRDefault="000F7AC0" w:rsidP="00676DF8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384812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41EE5F" w14:textId="77777777" w:rsidR="000F7AC0" w:rsidRDefault="00340D8E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16E29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69629EA2" w14:textId="77777777" w:rsidR="000F7AC0" w:rsidRDefault="000F7AC0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4356354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161EDC" w14:textId="77777777" w:rsidR="000F7AC0" w:rsidRDefault="00340D8E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C64CB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DAABAD5" w14:textId="77777777" w:rsidR="000F7AC0" w:rsidRDefault="000F7AC0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5DED7B" w14:textId="77777777" w:rsidR="00162A06" w:rsidRDefault="00162A06">
      <w:r>
        <w:separator/>
      </w:r>
    </w:p>
  </w:footnote>
  <w:footnote w:type="continuationSeparator" w:id="0">
    <w:p w14:paraId="4DCF4FE5" w14:textId="77777777" w:rsidR="00162A06" w:rsidRDefault="00162A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52803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4AAE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522BF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5C814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16D3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78B89C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1ED0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1E16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A40B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F49A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E2CA0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63C278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C657B3"/>
    <w:multiLevelType w:val="multilevel"/>
    <w:tmpl w:val="040C001D"/>
    <w:numStyleLink w:val="Defaultul"/>
  </w:abstractNum>
  <w:abstractNum w:abstractNumId="13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6681779">
    <w:abstractNumId w:val="14"/>
  </w:num>
  <w:num w:numId="2" w16cid:durableId="119301832">
    <w:abstractNumId w:val="4"/>
  </w:num>
  <w:num w:numId="3" w16cid:durableId="1722244047">
    <w:abstractNumId w:val="5"/>
  </w:num>
  <w:num w:numId="4" w16cid:durableId="1831284886">
    <w:abstractNumId w:val="6"/>
  </w:num>
  <w:num w:numId="5" w16cid:durableId="1698120206">
    <w:abstractNumId w:val="7"/>
  </w:num>
  <w:num w:numId="6" w16cid:durableId="1886090735">
    <w:abstractNumId w:val="9"/>
  </w:num>
  <w:num w:numId="7" w16cid:durableId="2096511273">
    <w:abstractNumId w:val="0"/>
  </w:num>
  <w:num w:numId="8" w16cid:durableId="1217666393">
    <w:abstractNumId w:val="1"/>
  </w:num>
  <w:num w:numId="9" w16cid:durableId="2022969880">
    <w:abstractNumId w:val="2"/>
  </w:num>
  <w:num w:numId="10" w16cid:durableId="1976719485">
    <w:abstractNumId w:val="3"/>
  </w:num>
  <w:num w:numId="11" w16cid:durableId="1377239597">
    <w:abstractNumId w:val="8"/>
  </w:num>
  <w:num w:numId="12" w16cid:durableId="1065642824">
    <w:abstractNumId w:val="24"/>
  </w:num>
  <w:num w:numId="13" w16cid:durableId="429013413">
    <w:abstractNumId w:val="23"/>
  </w:num>
  <w:num w:numId="14" w16cid:durableId="916866023">
    <w:abstractNumId w:val="22"/>
  </w:num>
  <w:num w:numId="15" w16cid:durableId="1010792940">
    <w:abstractNumId w:val="21"/>
  </w:num>
  <w:num w:numId="16" w16cid:durableId="1805535861">
    <w:abstractNumId w:val="15"/>
  </w:num>
  <w:num w:numId="17" w16cid:durableId="1659993668">
    <w:abstractNumId w:val="16"/>
  </w:num>
  <w:num w:numId="18" w16cid:durableId="1188832460">
    <w:abstractNumId w:val="26"/>
  </w:num>
  <w:num w:numId="19" w16cid:durableId="1619726153">
    <w:abstractNumId w:val="20"/>
  </w:num>
  <w:num w:numId="20" w16cid:durableId="499777869">
    <w:abstractNumId w:val="25"/>
  </w:num>
  <w:num w:numId="21" w16cid:durableId="1371110177">
    <w:abstractNumId w:val="13"/>
  </w:num>
  <w:num w:numId="22" w16cid:durableId="769199765">
    <w:abstractNumId w:val="17"/>
  </w:num>
  <w:num w:numId="23" w16cid:durableId="1912734068">
    <w:abstractNumId w:val="19"/>
  </w:num>
  <w:num w:numId="24" w16cid:durableId="1485049546">
    <w:abstractNumId w:val="12"/>
  </w:num>
  <w:num w:numId="25" w16cid:durableId="928350203">
    <w:abstractNumId w:val="18"/>
  </w:num>
  <w:num w:numId="26" w16cid:durableId="1408772347">
    <w:abstractNumId w:val="10"/>
  </w:num>
  <w:num w:numId="27" w16cid:durableId="532349554">
    <w:abstractNumId w:val="11"/>
  </w:num>
  <w:num w:numId="28" w16cid:durableId="800463303">
    <w:abstractNumId w:val="11"/>
  </w:num>
  <w:num w:numId="29" w16cid:durableId="95560879">
    <w:abstractNumId w:val="10"/>
  </w:num>
  <w:num w:numId="30" w16cid:durableId="2054228011">
    <w:abstractNumId w:val="11"/>
  </w:num>
  <w:num w:numId="31" w16cid:durableId="6688675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4336F"/>
    <w:rsid w:val="000F7AC0"/>
    <w:rsid w:val="00110689"/>
    <w:rsid w:val="00162A06"/>
    <w:rsid w:val="001B7CC9"/>
    <w:rsid w:val="0024454A"/>
    <w:rsid w:val="00337F94"/>
    <w:rsid w:val="00340D8E"/>
    <w:rsid w:val="004C64CB"/>
    <w:rsid w:val="00516E29"/>
    <w:rsid w:val="00545C09"/>
    <w:rsid w:val="005B1ECD"/>
    <w:rsid w:val="005C75BF"/>
    <w:rsid w:val="005F6C10"/>
    <w:rsid w:val="006E4522"/>
    <w:rsid w:val="00714678"/>
    <w:rsid w:val="0077459B"/>
    <w:rsid w:val="00794214"/>
    <w:rsid w:val="00804BA1"/>
    <w:rsid w:val="00817A40"/>
    <w:rsid w:val="00855EC0"/>
    <w:rsid w:val="009C7CD0"/>
    <w:rsid w:val="009D082C"/>
    <w:rsid w:val="00A0514B"/>
    <w:rsid w:val="00AA3206"/>
    <w:rsid w:val="00AD5CF5"/>
    <w:rsid w:val="00C41A99"/>
    <w:rsid w:val="00C6312E"/>
    <w:rsid w:val="00D12C40"/>
    <w:rsid w:val="00D16818"/>
    <w:rsid w:val="00D36209"/>
    <w:rsid w:val="00D4336F"/>
    <w:rsid w:val="00D9321A"/>
    <w:rsid w:val="00DB3DCC"/>
    <w:rsid w:val="00DC5E37"/>
    <w:rsid w:val="00EA0602"/>
    <w:rsid w:val="00EE6190"/>
    <w:rsid w:val="00F25493"/>
    <w:rsid w:val="00F46AC0"/>
    <w:rsid w:val="00F56276"/>
    <w:rsid w:val="00F706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CB1EA"/>
  <w15:docId w15:val="{2D76430C-314A-44DA-B1D9-8697B7A98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4522"/>
    <w:pPr>
      <w:spacing w:before="120" w:after="120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D12C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082C"/>
    <w:pPr>
      <w:keepNext/>
      <w:keepLines/>
      <w:numPr>
        <w:ilvl w:val="1"/>
        <w:numId w:val="20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082C"/>
  </w:style>
  <w:style w:type="paragraph" w:customStyle="1" w:styleId="FirstParagraph">
    <w:name w:val="First Paragraph"/>
    <w:basedOn w:val="BodyText"/>
    <w:next w:val="BodyText"/>
    <w:qFormat/>
    <w:rsid w:val="00AA3206"/>
  </w:style>
  <w:style w:type="paragraph" w:customStyle="1" w:styleId="Compact">
    <w:name w:val="Compact"/>
    <w:basedOn w:val="BodyText"/>
    <w:qFormat/>
    <w:rsid w:val="008B1847"/>
    <w:pPr>
      <w:spacing w:before="36" w:after="36"/>
    </w:pPr>
  </w:style>
  <w:style w:type="paragraph" w:styleId="Title">
    <w:name w:val="Title"/>
    <w:basedOn w:val="Normal"/>
    <w:next w:val="BodyText"/>
    <w:qFormat/>
    <w:rsid w:val="00516E29"/>
    <w:pPr>
      <w:keepNext/>
      <w:keepLines/>
      <w:pBdr>
        <w:bottom w:val="single" w:sz="4" w:space="1" w:color="auto"/>
      </w:pBdr>
      <w:spacing w:before="480" w:after="240"/>
    </w:pPr>
    <w:rPr>
      <w:rFonts w:eastAsiaTheme="majorEastAsia" w:cstheme="majorBidi"/>
      <w:b/>
      <w:bCs/>
      <w:color w:val="1F497D" w:themeColor="text2"/>
      <w:sz w:val="60"/>
      <w:szCs w:val="36"/>
    </w:rPr>
  </w:style>
  <w:style w:type="paragraph" w:styleId="Subtitle">
    <w:name w:val="Subtitle"/>
    <w:basedOn w:val="Title"/>
    <w:next w:val="BodyText"/>
    <w:qFormat/>
    <w:rsid w:val="001B7CC9"/>
    <w:pPr>
      <w:pBdr>
        <w:bottom w:val="none" w:sz="0" w:space="0" w:color="auto"/>
      </w:pBdr>
      <w:spacing w:before="240"/>
    </w:pPr>
    <w:rPr>
      <w:color w:val="00B0F0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autoRedefine/>
    <w:qFormat/>
    <w:rsid w:val="00817A40"/>
    <w:pPr>
      <w:keepNext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4C64CB"/>
    <w:rPr>
      <w:rFonts w:ascii="Calibri" w:hAnsi="Calibri"/>
      <w:color w:val="4F81BD" w:themeColor="accent1"/>
      <w:sz w:val="2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D082C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9D082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AD4FB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rscotland.gov.uk/statistics-and-data/statistics/statistics-by-theme/vital-events/deaths/deaths-background-information/death-certificates-and-coding-the-causes-of-deat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8</Words>
  <Characters>44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Death Certification Review Service</vt:lpstr>
      <vt:lpstr>Title</vt:lpstr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th Certification Review Service</dc:title>
  <dc:creator>Keir Robertson</dc:creator>
  <cp:keywords/>
  <cp:lastModifiedBy>Keir Robertson</cp:lastModifiedBy>
  <cp:revision>10</cp:revision>
  <dcterms:created xsi:type="dcterms:W3CDTF">2023-09-11T13:01:00Z</dcterms:created>
  <dcterms:modified xsi:type="dcterms:W3CDTF">2024-07-19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Six Monthly Review and NHS board inter comparative Data Report NHS Lanarkshire</vt:lpwstr>
  </property>
</Properties>
</file>